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53B30" w14:textId="78954ED6" w:rsidR="003E632B" w:rsidRPr="00BA1C0B" w:rsidRDefault="00921D05" w:rsidP="00BA1C0B">
      <w:pPr>
        <w:spacing w:after="0"/>
        <w:jc w:val="center"/>
        <w:rPr>
          <w:rFonts w:ascii="Times New Roman" w:hAnsi="Times New Roman" w:cs="Times New Roman"/>
          <w:b/>
          <w:bCs/>
          <w:sz w:val="28"/>
          <w:szCs w:val="28"/>
        </w:rPr>
      </w:pPr>
      <w:r w:rsidRPr="00BA1C0B">
        <w:rPr>
          <w:rFonts w:ascii="Times New Roman" w:hAnsi="Times New Roman" w:cs="Times New Roman"/>
          <w:b/>
          <w:bCs/>
          <w:sz w:val="28"/>
          <w:szCs w:val="28"/>
        </w:rPr>
        <w:t>VEHICLE</w:t>
      </w:r>
      <w:r w:rsidR="00BA1C0B">
        <w:rPr>
          <w:rFonts w:ascii="Times New Roman" w:hAnsi="Times New Roman" w:cs="Times New Roman"/>
          <w:b/>
          <w:bCs/>
          <w:sz w:val="28"/>
          <w:szCs w:val="28"/>
        </w:rPr>
        <w:t xml:space="preserve"> SIMULATOR</w:t>
      </w:r>
    </w:p>
    <w:p w14:paraId="26B8DBEA" w14:textId="77777777" w:rsidR="00921D05" w:rsidRPr="00BA1C0B" w:rsidRDefault="001F1FF2" w:rsidP="003E632B">
      <w:pPr>
        <w:spacing w:after="0"/>
        <w:rPr>
          <w:rFonts w:ascii="Times New Roman" w:hAnsi="Times New Roman" w:cs="Times New Roman"/>
          <w:b/>
          <w:bCs/>
          <w:sz w:val="24"/>
          <w:szCs w:val="24"/>
        </w:rPr>
      </w:pPr>
      <w:r w:rsidRPr="00BA1C0B">
        <w:rPr>
          <w:rFonts w:ascii="Times New Roman" w:hAnsi="Times New Roman" w:cs="Times New Roman"/>
          <w:b/>
          <w:bCs/>
          <w:sz w:val="24"/>
          <w:szCs w:val="24"/>
        </w:rPr>
        <w:t>AIM</w:t>
      </w:r>
      <w:r w:rsidR="0047517F" w:rsidRPr="00BA1C0B">
        <w:rPr>
          <w:rFonts w:ascii="Times New Roman" w:hAnsi="Times New Roman" w:cs="Times New Roman"/>
          <w:b/>
          <w:bCs/>
          <w:sz w:val="24"/>
          <w:szCs w:val="24"/>
        </w:rPr>
        <w:t xml:space="preserve">: </w:t>
      </w:r>
    </w:p>
    <w:p w14:paraId="62F9E137" w14:textId="0DB5C81C" w:rsidR="00921D05" w:rsidRPr="00BA1C0B" w:rsidRDefault="00921D05" w:rsidP="003E632B">
      <w:pPr>
        <w:spacing w:after="0"/>
        <w:rPr>
          <w:rFonts w:ascii="Times New Roman" w:hAnsi="Times New Roman" w:cs="Times New Roman"/>
          <w:b/>
          <w:bCs/>
          <w:sz w:val="24"/>
          <w:szCs w:val="24"/>
        </w:rPr>
      </w:pPr>
      <w:r w:rsidRPr="00BA1C0B">
        <w:rPr>
          <w:rFonts w:ascii="Times New Roman" w:hAnsi="Times New Roman" w:cs="Times New Roman"/>
          <w:sz w:val="24"/>
          <w:szCs w:val="24"/>
        </w:rPr>
        <w:t xml:space="preserve">Suppose you are developing a simple game, that involves various types of vehicles. each vehicle has a unique name, maximum speed and a method to move(drive/ride,etc). To represent these different types of vehicles in your game, you decide to create hierarchy of classes using inheritance. you also decide to use an interface which defines method for moving each type of vehicle. </w:t>
      </w:r>
    </w:p>
    <w:p w14:paraId="2676CC78" w14:textId="77777777" w:rsidR="00921D05" w:rsidRPr="00BA1C0B" w:rsidRDefault="00921D05" w:rsidP="003E632B">
      <w:pPr>
        <w:spacing w:after="0"/>
        <w:rPr>
          <w:rFonts w:ascii="Times New Roman" w:hAnsi="Times New Roman" w:cs="Times New Roman"/>
          <w:sz w:val="24"/>
          <w:szCs w:val="24"/>
        </w:rPr>
      </w:pPr>
    </w:p>
    <w:p w14:paraId="703C0EB1" w14:textId="2741E83A" w:rsidR="003E632B" w:rsidRPr="00BA1C0B" w:rsidRDefault="001F1FF2" w:rsidP="003E632B">
      <w:pPr>
        <w:spacing w:after="0"/>
        <w:rPr>
          <w:rFonts w:ascii="Times New Roman" w:hAnsi="Times New Roman" w:cs="Times New Roman"/>
          <w:sz w:val="24"/>
          <w:szCs w:val="24"/>
        </w:rPr>
      </w:pPr>
      <w:r w:rsidRPr="00BA1C0B">
        <w:rPr>
          <w:rFonts w:ascii="Times New Roman" w:hAnsi="Times New Roman" w:cs="Times New Roman"/>
          <w:b/>
          <w:bCs/>
          <w:sz w:val="24"/>
          <w:szCs w:val="24"/>
        </w:rPr>
        <w:t>PROGRAM</w:t>
      </w:r>
      <w:r w:rsidR="003E632B" w:rsidRPr="00BA1C0B">
        <w:rPr>
          <w:rFonts w:ascii="Times New Roman" w:hAnsi="Times New Roman" w:cs="Times New Roman"/>
          <w:sz w:val="24"/>
          <w:szCs w:val="24"/>
        </w:rPr>
        <w:t>:</w:t>
      </w:r>
    </w:p>
    <w:p w14:paraId="636ED311" w14:textId="77777777" w:rsidR="001F1FF2" w:rsidRPr="00BA1C0B" w:rsidRDefault="001F1FF2" w:rsidP="001F1FF2">
      <w:pPr>
        <w:spacing w:after="0"/>
        <w:rPr>
          <w:rFonts w:ascii="Times New Roman" w:hAnsi="Times New Roman" w:cs="Times New Roman"/>
          <w:sz w:val="24"/>
          <w:szCs w:val="24"/>
        </w:rPr>
      </w:pPr>
      <w:r w:rsidRPr="00BA1C0B">
        <w:rPr>
          <w:rFonts w:ascii="Times New Roman" w:hAnsi="Times New Roman" w:cs="Times New Roman"/>
          <w:sz w:val="24"/>
          <w:szCs w:val="24"/>
        </w:rPr>
        <w:t>/**</w:t>
      </w:r>
    </w:p>
    <w:p w14:paraId="2DA43208" w14:textId="77777777" w:rsidR="001F1FF2" w:rsidRPr="00BA1C0B" w:rsidRDefault="001F1FF2" w:rsidP="001F1FF2">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0F20243E" w14:textId="77777777" w:rsidR="001F1FF2" w:rsidRPr="00BA1C0B" w:rsidRDefault="001F1FF2" w:rsidP="001F1FF2">
      <w:pPr>
        <w:spacing w:after="0"/>
        <w:rPr>
          <w:rFonts w:ascii="Times New Roman" w:hAnsi="Times New Roman" w:cs="Times New Roman"/>
          <w:sz w:val="24"/>
          <w:szCs w:val="24"/>
        </w:rPr>
      </w:pPr>
      <w:r w:rsidRPr="00BA1C0B">
        <w:rPr>
          <w:rFonts w:ascii="Times New Roman" w:hAnsi="Times New Roman" w:cs="Times New Roman"/>
          <w:sz w:val="24"/>
          <w:szCs w:val="24"/>
        </w:rPr>
        <w:t xml:space="preserve"> * @author 2162014</w:t>
      </w:r>
    </w:p>
    <w:p w14:paraId="6235634F" w14:textId="28F34E1E" w:rsidR="00BA1C0B" w:rsidRPr="00BA1C0B" w:rsidRDefault="001F1FF2"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352FA7F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import java.util.Scanner;</w:t>
      </w:r>
    </w:p>
    <w:p w14:paraId="004C6A08" w14:textId="77777777" w:rsidR="00BA1C0B" w:rsidRPr="00BA1C0B" w:rsidRDefault="00BA1C0B" w:rsidP="00BA1C0B">
      <w:pPr>
        <w:spacing w:after="0"/>
        <w:rPr>
          <w:rFonts w:ascii="Times New Roman" w:hAnsi="Times New Roman" w:cs="Times New Roman"/>
          <w:sz w:val="24"/>
          <w:szCs w:val="24"/>
        </w:rPr>
      </w:pPr>
    </w:p>
    <w:p w14:paraId="0E8C759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Define the interface for moving vehicles</w:t>
      </w:r>
    </w:p>
    <w:p w14:paraId="3D87328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interface Moveable {</w:t>
      </w:r>
    </w:p>
    <w:p w14:paraId="06A9B6F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void move();</w:t>
      </w:r>
    </w:p>
    <w:p w14:paraId="37DC286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w:t>
      </w:r>
    </w:p>
    <w:p w14:paraId="14078E27" w14:textId="77777777" w:rsidR="00BA1C0B" w:rsidRPr="00BA1C0B" w:rsidRDefault="00BA1C0B" w:rsidP="00BA1C0B">
      <w:pPr>
        <w:spacing w:after="0"/>
        <w:rPr>
          <w:rFonts w:ascii="Times New Roman" w:hAnsi="Times New Roman" w:cs="Times New Roman"/>
          <w:sz w:val="24"/>
          <w:szCs w:val="24"/>
        </w:rPr>
      </w:pPr>
    </w:p>
    <w:p w14:paraId="00E53C9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Define the base Vehicle class</w:t>
      </w:r>
    </w:p>
    <w:p w14:paraId="75535A0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class Vehicle {</w:t>
      </w:r>
    </w:p>
    <w:p w14:paraId="19B2B11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tring name;</w:t>
      </w:r>
    </w:p>
    <w:p w14:paraId="773FA06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nt maxSpeed, fuelLevel, xPosition, yPosition;</w:t>
      </w:r>
    </w:p>
    <w:p w14:paraId="5EFA9232" w14:textId="77777777" w:rsidR="00BA1C0B" w:rsidRPr="00BA1C0B" w:rsidRDefault="00BA1C0B" w:rsidP="00BA1C0B">
      <w:pPr>
        <w:spacing w:after="0"/>
        <w:rPr>
          <w:rFonts w:ascii="Times New Roman" w:hAnsi="Times New Roman" w:cs="Times New Roman"/>
          <w:sz w:val="24"/>
          <w:szCs w:val="24"/>
        </w:rPr>
      </w:pPr>
    </w:p>
    <w:p w14:paraId="4DC77A4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ublic Vehicle(String name, int maxSpeed) {</w:t>
      </w:r>
    </w:p>
    <w:p w14:paraId="78AAE82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this.name = name;</w:t>
      </w:r>
    </w:p>
    <w:p w14:paraId="4F98413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this.maxSpeed = maxSpeed;</w:t>
      </w:r>
    </w:p>
    <w:p w14:paraId="1F0B6F6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this.fuelLevel = 100; // initialize fuel level to 100</w:t>
      </w:r>
    </w:p>
    <w:p w14:paraId="14BD2BF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 initialize position to (0, 0)</w:t>
      </w:r>
    </w:p>
    <w:p w14:paraId="384B838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this.xPosition = 0;</w:t>
      </w:r>
    </w:p>
    <w:p w14:paraId="4400EC9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this.yPosition = 0;</w:t>
      </w:r>
    </w:p>
    <w:p w14:paraId="728138F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62725874" w14:textId="77777777" w:rsidR="00BA1C0B" w:rsidRPr="00BA1C0B" w:rsidRDefault="00BA1C0B" w:rsidP="00BA1C0B">
      <w:pPr>
        <w:spacing w:after="0"/>
        <w:rPr>
          <w:rFonts w:ascii="Times New Roman" w:hAnsi="Times New Roman" w:cs="Times New Roman"/>
          <w:sz w:val="24"/>
          <w:szCs w:val="24"/>
        </w:rPr>
      </w:pPr>
    </w:p>
    <w:p w14:paraId="57B8515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ublic void display() {</w:t>
      </w:r>
    </w:p>
    <w:p w14:paraId="5515C32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Vehicle Information*");</w:t>
      </w:r>
    </w:p>
    <w:p w14:paraId="3EECD11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Name: " + name);</w:t>
      </w:r>
    </w:p>
    <w:p w14:paraId="1E1E26F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Max Speed: " + maxSpeed);</w:t>
      </w:r>
    </w:p>
    <w:p w14:paraId="05CA844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Fuel Level: " + fuelLevel);</w:t>
      </w:r>
    </w:p>
    <w:p w14:paraId="4540DBB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Position: (" + xPosition + ", " + yPosition + ")");</w:t>
      </w:r>
    </w:p>
    <w:p w14:paraId="6439484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0497AFD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w:t>
      </w:r>
    </w:p>
    <w:p w14:paraId="4A421E07" w14:textId="77777777" w:rsidR="00BA1C0B" w:rsidRPr="00BA1C0B" w:rsidRDefault="00BA1C0B" w:rsidP="00BA1C0B">
      <w:pPr>
        <w:spacing w:after="0"/>
        <w:rPr>
          <w:rFonts w:ascii="Times New Roman" w:hAnsi="Times New Roman" w:cs="Times New Roman"/>
          <w:sz w:val="24"/>
          <w:szCs w:val="24"/>
        </w:rPr>
      </w:pPr>
    </w:p>
    <w:p w14:paraId="6586D89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Define a Car class that extends Vehicle and implements Moveable</w:t>
      </w:r>
    </w:p>
    <w:p w14:paraId="0130283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class Car extends Vehicle implements Moveable {</w:t>
      </w:r>
    </w:p>
    <w:p w14:paraId="2F82CC0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lastRenderedPageBreak/>
        <w:t xml:space="preserve">    public Car(String name, int maxSpeed) {</w:t>
      </w:r>
    </w:p>
    <w:p w14:paraId="47D8DA9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uper(name, maxSpeed);</w:t>
      </w:r>
    </w:p>
    <w:p w14:paraId="6545C55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40B0F998" w14:textId="77777777" w:rsidR="00BA1C0B" w:rsidRPr="00BA1C0B" w:rsidRDefault="00BA1C0B" w:rsidP="00BA1C0B">
      <w:pPr>
        <w:spacing w:after="0"/>
        <w:rPr>
          <w:rFonts w:ascii="Times New Roman" w:hAnsi="Times New Roman" w:cs="Times New Roman"/>
          <w:sz w:val="24"/>
          <w:szCs w:val="24"/>
        </w:rPr>
      </w:pPr>
    </w:p>
    <w:p w14:paraId="6064054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ublic void move() {</w:t>
      </w:r>
    </w:p>
    <w:p w14:paraId="782B2C1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canner cread = new Scanner(System.in);</w:t>
      </w:r>
    </w:p>
    <w:p w14:paraId="2B474A2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Car Simulation*\n");</w:t>
      </w:r>
    </w:p>
    <w:p w14:paraId="68F4348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w:t>
      </w:r>
    </w:p>
    <w:p w14:paraId="7B90C72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rintln("*Instructions* \n\tUse keys 'w', 'a', 's', 'd' to move the car " + name + " or 'x' to exit");</w:t>
      </w:r>
    </w:p>
    <w:p w14:paraId="7C3543B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hile (fuelLevel &gt; 0) {</w:t>
      </w:r>
    </w:p>
    <w:p w14:paraId="22748D6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nEnter key: ");</w:t>
      </w:r>
    </w:p>
    <w:p w14:paraId="6C61062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har move = cread.next().charAt(0);</w:t>
      </w:r>
    </w:p>
    <w:p w14:paraId="6136C5C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witch (move) {</w:t>
      </w:r>
    </w:p>
    <w:p w14:paraId="0D4F91E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w':</w:t>
      </w:r>
    </w:p>
    <w:p w14:paraId="409D46D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Moved " + name + " forward");</w:t>
      </w:r>
    </w:p>
    <w:p w14:paraId="6CB3DD4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5;</w:t>
      </w:r>
    </w:p>
    <w:p w14:paraId="4B3DD77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yPosition += 1;</w:t>
      </w:r>
    </w:p>
    <w:p w14:paraId="1E7F0FA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0B8827F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a':</w:t>
      </w:r>
    </w:p>
    <w:p w14:paraId="01725F0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Turned " + name + " left");</w:t>
      </w:r>
    </w:p>
    <w:p w14:paraId="1BB4C57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2;</w:t>
      </w:r>
    </w:p>
    <w:p w14:paraId="0108675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xPosition -= 1;</w:t>
      </w:r>
    </w:p>
    <w:p w14:paraId="3A710BF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1DE41FD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s':</w:t>
      </w:r>
    </w:p>
    <w:p w14:paraId="53A73FE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Moved " + name + " backward");</w:t>
      </w:r>
    </w:p>
    <w:p w14:paraId="524C040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5;</w:t>
      </w:r>
    </w:p>
    <w:p w14:paraId="4943120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yPosition -= 1;</w:t>
      </w:r>
    </w:p>
    <w:p w14:paraId="2D16703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50DB4B7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d':</w:t>
      </w:r>
    </w:p>
    <w:p w14:paraId="07E9EBA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Turned " + name + " right");</w:t>
      </w:r>
    </w:p>
    <w:p w14:paraId="3401D84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2;</w:t>
      </w:r>
    </w:p>
    <w:p w14:paraId="45D2221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xPosition += 1;</w:t>
      </w:r>
    </w:p>
    <w:p w14:paraId="2973669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4B3451B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x':</w:t>
      </w:r>
    </w:p>
    <w:p w14:paraId="31302B5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Exited car simulation");</w:t>
      </w:r>
    </w:p>
    <w:p w14:paraId="1FFC134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return;</w:t>
      </w:r>
    </w:p>
    <w:p w14:paraId="247C871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default:</w:t>
      </w:r>
    </w:p>
    <w:p w14:paraId="5857B10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Invalid Input Error: Valid keys are 'w', 'a', 's', 'd', and 'x'");</w:t>
      </w:r>
    </w:p>
    <w:p w14:paraId="372F6FC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31DFE00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Car Status*");</w:t>
      </w:r>
    </w:p>
    <w:p w14:paraId="74A2A2B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tPosition: (" + xPosition + ", " + yPosition + ")");</w:t>
      </w:r>
    </w:p>
    <w:p w14:paraId="1E484FF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f (fuelLevel &lt; 0)</w:t>
      </w:r>
    </w:p>
    <w:p w14:paraId="572FC34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tFuel Level: " + 0);</w:t>
      </w:r>
    </w:p>
    <w:p w14:paraId="5E62E51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else</w:t>
      </w:r>
    </w:p>
    <w:p w14:paraId="12FA7D1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lastRenderedPageBreak/>
        <w:t xml:space="preserve">                System.out.println("\t\tFuel Level: " + fuelLevel);</w:t>
      </w:r>
    </w:p>
    <w:p w14:paraId="2E9DB2E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72E3F4D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Empty Fuel Status: " + name + " is out of fuel!");</w:t>
      </w:r>
    </w:p>
    <w:p w14:paraId="2E34E88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3EC91F7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w:t>
      </w:r>
    </w:p>
    <w:p w14:paraId="44C805D2" w14:textId="77777777" w:rsidR="00BA1C0B" w:rsidRPr="00BA1C0B" w:rsidRDefault="00BA1C0B" w:rsidP="00BA1C0B">
      <w:pPr>
        <w:spacing w:after="0"/>
        <w:rPr>
          <w:rFonts w:ascii="Times New Roman" w:hAnsi="Times New Roman" w:cs="Times New Roman"/>
          <w:sz w:val="24"/>
          <w:szCs w:val="24"/>
        </w:rPr>
      </w:pPr>
    </w:p>
    <w:p w14:paraId="489425F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Define a Boat class that extends Vehicle and implements Moveable</w:t>
      </w:r>
    </w:p>
    <w:p w14:paraId="7681B5B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class Boat extends Vehicle implements Moveable {</w:t>
      </w:r>
    </w:p>
    <w:p w14:paraId="692636A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ublic Boat(String name, int maxSpeed) {</w:t>
      </w:r>
    </w:p>
    <w:p w14:paraId="7A0A9B0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uper(name, maxSpeed);</w:t>
      </w:r>
    </w:p>
    <w:p w14:paraId="03EA1B8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472F0F0A" w14:textId="77777777" w:rsidR="00BA1C0B" w:rsidRPr="00BA1C0B" w:rsidRDefault="00BA1C0B" w:rsidP="00BA1C0B">
      <w:pPr>
        <w:spacing w:after="0"/>
        <w:rPr>
          <w:rFonts w:ascii="Times New Roman" w:hAnsi="Times New Roman" w:cs="Times New Roman"/>
          <w:sz w:val="24"/>
          <w:szCs w:val="24"/>
        </w:rPr>
      </w:pPr>
    </w:p>
    <w:p w14:paraId="7360DC4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ublic void move() {</w:t>
      </w:r>
    </w:p>
    <w:p w14:paraId="65EF945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canner bread = new Scanner(System.in);</w:t>
      </w:r>
    </w:p>
    <w:p w14:paraId="331AB3E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Boat Simulation*\n");</w:t>
      </w:r>
    </w:p>
    <w:p w14:paraId="2273BC9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w:t>
      </w:r>
    </w:p>
    <w:p w14:paraId="4D17D93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nstructions: \n\tUse keys 'w', 'a', 's', 'd' to move the boat " + name</w:t>
      </w:r>
    </w:p>
    <w:p w14:paraId="26F5927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 " or 'x' to exit simulation");</w:t>
      </w:r>
    </w:p>
    <w:p w14:paraId="3601880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hile (fuelLevel &gt; 0) {</w:t>
      </w:r>
    </w:p>
    <w:p w14:paraId="73CC140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nEnter key: ");</w:t>
      </w:r>
    </w:p>
    <w:p w14:paraId="77289C0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har move = bread.next().charAt(0);</w:t>
      </w:r>
    </w:p>
    <w:p w14:paraId="6BF6391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witch (move) {</w:t>
      </w:r>
    </w:p>
    <w:p w14:paraId="5FF8258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w':</w:t>
      </w:r>
    </w:p>
    <w:p w14:paraId="4DC3A81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Moved " + name + " forward");</w:t>
      </w:r>
    </w:p>
    <w:p w14:paraId="66147F9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5;</w:t>
      </w:r>
    </w:p>
    <w:p w14:paraId="3B6F28F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yPosition += 1;</w:t>
      </w:r>
    </w:p>
    <w:p w14:paraId="328310D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692955F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a':</w:t>
      </w:r>
    </w:p>
    <w:p w14:paraId="71D4442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Turned " + name + " left");</w:t>
      </w:r>
    </w:p>
    <w:p w14:paraId="7747F21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2;</w:t>
      </w:r>
    </w:p>
    <w:p w14:paraId="1E207AA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xPosition -= 1;</w:t>
      </w:r>
    </w:p>
    <w:p w14:paraId="5F0D7DE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23A4EE9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s':</w:t>
      </w:r>
    </w:p>
    <w:p w14:paraId="0961527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Moved " + name + " backward");</w:t>
      </w:r>
    </w:p>
    <w:p w14:paraId="75A4BF7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5;</w:t>
      </w:r>
    </w:p>
    <w:p w14:paraId="4C52598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yPosition -= 1;</w:t>
      </w:r>
    </w:p>
    <w:p w14:paraId="0E4252E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2173829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d':</w:t>
      </w:r>
    </w:p>
    <w:p w14:paraId="6764F14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Turned " + name + " right");</w:t>
      </w:r>
    </w:p>
    <w:p w14:paraId="2689339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2;</w:t>
      </w:r>
    </w:p>
    <w:p w14:paraId="788E13C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xPosition += 1;</w:t>
      </w:r>
    </w:p>
    <w:p w14:paraId="7D99C24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0EBE5FA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x':</w:t>
      </w:r>
    </w:p>
    <w:p w14:paraId="386959D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Exited boat simulation");</w:t>
      </w:r>
    </w:p>
    <w:p w14:paraId="3CA99AA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return;</w:t>
      </w:r>
    </w:p>
    <w:p w14:paraId="519FB07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lastRenderedPageBreak/>
        <w:t xml:space="preserve">                default:</w:t>
      </w:r>
    </w:p>
    <w:p w14:paraId="7640D7D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Invalid Input Error: Valid keys are 'w', 'a', 's', 'd', and 'x'");</w:t>
      </w:r>
    </w:p>
    <w:p w14:paraId="30A4FF1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44DAE0C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Boat Status*");</w:t>
      </w:r>
    </w:p>
    <w:p w14:paraId="1BEF3BA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tPosition: (" + xPosition + ", " + yPosition + ")");</w:t>
      </w:r>
    </w:p>
    <w:p w14:paraId="43D0DA2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f (fuelLevel &lt; 0)</w:t>
      </w:r>
    </w:p>
    <w:p w14:paraId="3E4CD0A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tFuel Level: " + 0);</w:t>
      </w:r>
    </w:p>
    <w:p w14:paraId="23ED2DA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else</w:t>
      </w:r>
    </w:p>
    <w:p w14:paraId="5CFDF04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tFuel Level: " + fuelLevel);</w:t>
      </w:r>
    </w:p>
    <w:p w14:paraId="14F6E67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5EF4894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Empty Fuel Status: " + name + " is out of fuel!");</w:t>
      </w:r>
    </w:p>
    <w:p w14:paraId="664309A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34D774D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w:t>
      </w:r>
    </w:p>
    <w:p w14:paraId="48A91B2A" w14:textId="77777777" w:rsidR="00BA1C0B" w:rsidRPr="00BA1C0B" w:rsidRDefault="00BA1C0B" w:rsidP="00BA1C0B">
      <w:pPr>
        <w:spacing w:after="0"/>
        <w:rPr>
          <w:rFonts w:ascii="Times New Roman" w:hAnsi="Times New Roman" w:cs="Times New Roman"/>
          <w:sz w:val="24"/>
          <w:szCs w:val="24"/>
        </w:rPr>
      </w:pPr>
    </w:p>
    <w:p w14:paraId="1A83FEA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Define a Plane class that extends Vehicle and implements Moveable</w:t>
      </w:r>
    </w:p>
    <w:p w14:paraId="54CD828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class Plane extends Vehicle implements Moveable {</w:t>
      </w:r>
    </w:p>
    <w:p w14:paraId="6B14FC1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nt altitude;</w:t>
      </w:r>
    </w:p>
    <w:p w14:paraId="1F17B4AE" w14:textId="77777777" w:rsidR="00BA1C0B" w:rsidRPr="00BA1C0B" w:rsidRDefault="00BA1C0B" w:rsidP="00BA1C0B">
      <w:pPr>
        <w:spacing w:after="0"/>
        <w:rPr>
          <w:rFonts w:ascii="Times New Roman" w:hAnsi="Times New Roman" w:cs="Times New Roman"/>
          <w:sz w:val="24"/>
          <w:szCs w:val="24"/>
        </w:rPr>
      </w:pPr>
    </w:p>
    <w:p w14:paraId="6B7B453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ublic Plane(String name, int maxSpeed) {</w:t>
      </w:r>
    </w:p>
    <w:p w14:paraId="731B05D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uper(name, maxSpeed);</w:t>
      </w:r>
    </w:p>
    <w:p w14:paraId="6EBB6E5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altitude = 0; // initialize altitude to 0</w:t>
      </w:r>
    </w:p>
    <w:p w14:paraId="278578E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467BA8F5" w14:textId="77777777" w:rsidR="00BA1C0B" w:rsidRPr="00BA1C0B" w:rsidRDefault="00BA1C0B" w:rsidP="00BA1C0B">
      <w:pPr>
        <w:spacing w:after="0"/>
        <w:rPr>
          <w:rFonts w:ascii="Times New Roman" w:hAnsi="Times New Roman" w:cs="Times New Roman"/>
          <w:sz w:val="24"/>
          <w:szCs w:val="24"/>
        </w:rPr>
      </w:pPr>
    </w:p>
    <w:p w14:paraId="110D889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ublic void move() {</w:t>
      </w:r>
    </w:p>
    <w:p w14:paraId="4F3DA43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canner pread = new Scanner(System.in);</w:t>
      </w:r>
    </w:p>
    <w:p w14:paraId="0AD1443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Plane Simulation*\n");</w:t>
      </w:r>
    </w:p>
    <w:p w14:paraId="1931FBD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w:t>
      </w:r>
    </w:p>
    <w:p w14:paraId="2D966FF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nstructions: \n\tUse keys 'w', 'a', 's', 'd', 'q', 'z' to move the plane " + name</w:t>
      </w:r>
    </w:p>
    <w:p w14:paraId="7F525E4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 " or 'x' to exit simulation");</w:t>
      </w:r>
    </w:p>
    <w:p w14:paraId="15F793D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hile (fuelLevel &gt; 0) {</w:t>
      </w:r>
    </w:p>
    <w:p w14:paraId="55EECAC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nEnter key: ");</w:t>
      </w:r>
    </w:p>
    <w:p w14:paraId="44E75A2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har move = pread.next().charAt(0);</w:t>
      </w:r>
    </w:p>
    <w:p w14:paraId="7A79E2F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witch (move) {</w:t>
      </w:r>
    </w:p>
    <w:p w14:paraId="3105911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w':</w:t>
      </w:r>
    </w:p>
    <w:p w14:paraId="3D9C44B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Moved " + name + " forward");</w:t>
      </w:r>
    </w:p>
    <w:p w14:paraId="2F05427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5;</w:t>
      </w:r>
    </w:p>
    <w:p w14:paraId="77D410E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yPosition += 1;</w:t>
      </w:r>
    </w:p>
    <w:p w14:paraId="1D99F5F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367DE27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a':</w:t>
      </w:r>
    </w:p>
    <w:p w14:paraId="1665D1F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Turned " + name + " left");</w:t>
      </w:r>
    </w:p>
    <w:p w14:paraId="5B3599D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2;</w:t>
      </w:r>
    </w:p>
    <w:p w14:paraId="325AEEF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xPosition -= 1;</w:t>
      </w:r>
    </w:p>
    <w:p w14:paraId="658F811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4D57D14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s':</w:t>
      </w:r>
    </w:p>
    <w:p w14:paraId="3D056C8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Moved " + name + " backward");</w:t>
      </w:r>
    </w:p>
    <w:p w14:paraId="14219D6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lastRenderedPageBreak/>
        <w:t xml:space="preserve">                    fuelLevel -= 5;</w:t>
      </w:r>
    </w:p>
    <w:p w14:paraId="689F9BB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yPosition -= 1;</w:t>
      </w:r>
    </w:p>
    <w:p w14:paraId="4E263AB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2BA63F0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d':</w:t>
      </w:r>
    </w:p>
    <w:p w14:paraId="23CD38F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Turned " + name + " right");</w:t>
      </w:r>
    </w:p>
    <w:p w14:paraId="130EA5B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2;</w:t>
      </w:r>
    </w:p>
    <w:p w14:paraId="33F7EC05"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xPosition += 1;</w:t>
      </w:r>
    </w:p>
    <w:p w14:paraId="4926386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5A4FD22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q':</w:t>
      </w:r>
    </w:p>
    <w:p w14:paraId="433D846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Climbed " + name);</w:t>
      </w:r>
    </w:p>
    <w:p w14:paraId="2A0DF8C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altitude += 500;</w:t>
      </w:r>
    </w:p>
    <w:p w14:paraId="750EBAF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10;</w:t>
      </w:r>
    </w:p>
    <w:p w14:paraId="5126B40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54D5296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z':</w:t>
      </w:r>
    </w:p>
    <w:p w14:paraId="10A29C2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Descended " + name);</w:t>
      </w:r>
    </w:p>
    <w:p w14:paraId="494E4DE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altitude -= 500;</w:t>
      </w:r>
    </w:p>
    <w:p w14:paraId="5C10664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fuelLevel -= 10;</w:t>
      </w:r>
    </w:p>
    <w:p w14:paraId="7C314C5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0A4ACAE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x':</w:t>
      </w:r>
    </w:p>
    <w:p w14:paraId="7256A80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Action: Exited plane simulation");</w:t>
      </w:r>
    </w:p>
    <w:p w14:paraId="01780F0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return;</w:t>
      </w:r>
    </w:p>
    <w:p w14:paraId="75E518F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default:</w:t>
      </w:r>
    </w:p>
    <w:p w14:paraId="70FAC57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Invalid Input Error: Valid keys are 'w', 'a', 's', 'd', 'q', 'z', and 'x'.");</w:t>
      </w:r>
    </w:p>
    <w:p w14:paraId="5F77666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029FC84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Plane Status*");</w:t>
      </w:r>
    </w:p>
    <w:p w14:paraId="46D3C76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tAltitude: " + altitude);</w:t>
      </w:r>
    </w:p>
    <w:p w14:paraId="4595925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tPosition: (" + xPosition + ", " + yPosition + ")");</w:t>
      </w:r>
    </w:p>
    <w:p w14:paraId="161AD40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f (fuelLevel &lt; 0)</w:t>
      </w:r>
    </w:p>
    <w:p w14:paraId="1E4465D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tFuel Level: " + 0);</w:t>
      </w:r>
    </w:p>
    <w:p w14:paraId="4103880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else</w:t>
      </w:r>
    </w:p>
    <w:p w14:paraId="3F87353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t\tFuel Level: " + fuelLevel);</w:t>
      </w:r>
    </w:p>
    <w:p w14:paraId="411228D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70B4DAF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Fuel Status: " + name + " is out of fuel!");</w:t>
      </w:r>
    </w:p>
    <w:p w14:paraId="6540943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7983BAA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w:t>
      </w:r>
    </w:p>
    <w:p w14:paraId="4D9C9858" w14:textId="77777777" w:rsidR="00BA1C0B" w:rsidRPr="00BA1C0B" w:rsidRDefault="00BA1C0B" w:rsidP="00BA1C0B">
      <w:pPr>
        <w:spacing w:after="0"/>
        <w:rPr>
          <w:rFonts w:ascii="Times New Roman" w:hAnsi="Times New Roman" w:cs="Times New Roman"/>
          <w:sz w:val="24"/>
          <w:szCs w:val="24"/>
        </w:rPr>
      </w:pPr>
    </w:p>
    <w:p w14:paraId="0B8D559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Define the main class that creates and moves the vehicles</w:t>
      </w:r>
    </w:p>
    <w:p w14:paraId="481951B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public class VehicleGame {</w:t>
      </w:r>
    </w:p>
    <w:p w14:paraId="0E613E8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ublic static void main(String[] args) {</w:t>
      </w:r>
    </w:p>
    <w:p w14:paraId="43A8F22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nt choice;</w:t>
      </w:r>
    </w:p>
    <w:p w14:paraId="435F6B1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canner gread = new Scanner(System.in);</w:t>
      </w:r>
    </w:p>
    <w:p w14:paraId="3E9CE4F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Welcome to the Vehicle Simulator!");</w:t>
      </w:r>
    </w:p>
    <w:p w14:paraId="2407CE3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do {</w:t>
      </w:r>
    </w:p>
    <w:p w14:paraId="5A7FC81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Choose vehicle");</w:t>
      </w:r>
    </w:p>
    <w:p w14:paraId="732BCA3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lastRenderedPageBreak/>
        <w:t xml:space="preserve">            System.out.println("\t1. Car \n\t2. Boat \n\t3. Plane \n\t4. Quit");</w:t>
      </w:r>
    </w:p>
    <w:p w14:paraId="71FA3C4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Enter Choice: ");</w:t>
      </w:r>
    </w:p>
    <w:p w14:paraId="27E68F8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hoice = gread.nextInt();</w:t>
      </w:r>
    </w:p>
    <w:p w14:paraId="531C5ED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witch (choice) {</w:t>
      </w:r>
    </w:p>
    <w:p w14:paraId="026F5E8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1:</w:t>
      </w:r>
    </w:p>
    <w:p w14:paraId="058A6DF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You have chosen car!");</w:t>
      </w:r>
    </w:p>
    <w:p w14:paraId="2AAA299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Enter the name of your car: ");</w:t>
      </w:r>
    </w:p>
    <w:p w14:paraId="5D09D2BE"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tring carName = gread.next();</w:t>
      </w:r>
    </w:p>
    <w:p w14:paraId="5CE6B89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Enter the maximum speed of your car: ");</w:t>
      </w:r>
    </w:p>
    <w:p w14:paraId="1A459C0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nt carMaxSpeed = gread.nextInt();</w:t>
      </w:r>
    </w:p>
    <w:p w14:paraId="7B7EAFF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r car = new Car(carName, carMaxSpeed);</w:t>
      </w:r>
    </w:p>
    <w:p w14:paraId="4630D21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r.display();</w:t>
      </w:r>
    </w:p>
    <w:p w14:paraId="59F8D43C"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r.move();</w:t>
      </w:r>
    </w:p>
    <w:p w14:paraId="39F2E2C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35F1E19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2:</w:t>
      </w:r>
    </w:p>
    <w:p w14:paraId="1B68A27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You have chosen boat!");</w:t>
      </w:r>
    </w:p>
    <w:p w14:paraId="182DA10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Enter the name of your boat: ");</w:t>
      </w:r>
    </w:p>
    <w:p w14:paraId="29881FD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tring boatName = gread.next();</w:t>
      </w:r>
    </w:p>
    <w:p w14:paraId="6639D30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Enter the maximum speed of your boat: ");</w:t>
      </w:r>
    </w:p>
    <w:p w14:paraId="536139D6"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nt boatMaxSpeed = gread.nextInt();</w:t>
      </w:r>
    </w:p>
    <w:p w14:paraId="53F4AA79"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oat boat = new Boat(boatName, boatMaxSpeed);</w:t>
      </w:r>
    </w:p>
    <w:p w14:paraId="6C3CB4B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oat.display();</w:t>
      </w:r>
    </w:p>
    <w:p w14:paraId="6FEE3C6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oat.move();</w:t>
      </w:r>
    </w:p>
    <w:p w14:paraId="2191215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57B947FF"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3:</w:t>
      </w:r>
    </w:p>
    <w:p w14:paraId="7A0BD45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You have chosen plane!");</w:t>
      </w:r>
    </w:p>
    <w:p w14:paraId="32DE954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Enter the name of your plane: ");</w:t>
      </w:r>
    </w:p>
    <w:p w14:paraId="2011A62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tring planeName = gread.next();</w:t>
      </w:r>
    </w:p>
    <w:p w14:paraId="601EF19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Enter the maximum speed of your plane: ");</w:t>
      </w:r>
    </w:p>
    <w:p w14:paraId="1E27112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int planeMaxSpeed = gread.nextInt();</w:t>
      </w:r>
    </w:p>
    <w:p w14:paraId="5BC9390A"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lane plane = new Plane(planeName, planeMaxSpeed);</w:t>
      </w:r>
    </w:p>
    <w:p w14:paraId="519E1FDB"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lane.display();</w:t>
      </w:r>
    </w:p>
    <w:p w14:paraId="3A38EBA0"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plane.move();</w:t>
      </w:r>
    </w:p>
    <w:p w14:paraId="34B43583"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0075BB0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case 4:</w:t>
      </w:r>
    </w:p>
    <w:p w14:paraId="3F93FC17"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2B3AD952"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default:</w:t>
      </w:r>
    </w:p>
    <w:p w14:paraId="0BAFF15D"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Invalid Choice Error: Valid choices are 1, 2, 3, and 4.");</w:t>
      </w:r>
    </w:p>
    <w:p w14:paraId="77CB36B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break;</w:t>
      </w:r>
    </w:p>
    <w:p w14:paraId="49FE80E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43A37B14"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 while (choice &lt; 4);</w:t>
      </w:r>
    </w:p>
    <w:p w14:paraId="71B57658"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System.out.println("\nUntil next time!\n");</w:t>
      </w:r>
    </w:p>
    <w:p w14:paraId="598A0421" w14:textId="77777777"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 xml:space="preserve">    }</w:t>
      </w:r>
    </w:p>
    <w:p w14:paraId="79C6520E" w14:textId="4846D3DA" w:rsidR="00BA1C0B" w:rsidRPr="00BA1C0B" w:rsidRDefault="00BA1C0B" w:rsidP="00BA1C0B">
      <w:pPr>
        <w:spacing w:after="0"/>
        <w:rPr>
          <w:rFonts w:ascii="Times New Roman" w:hAnsi="Times New Roman" w:cs="Times New Roman"/>
          <w:sz w:val="24"/>
          <w:szCs w:val="24"/>
        </w:rPr>
      </w:pPr>
      <w:r w:rsidRPr="00BA1C0B">
        <w:rPr>
          <w:rFonts w:ascii="Times New Roman" w:hAnsi="Times New Roman" w:cs="Times New Roman"/>
          <w:sz w:val="24"/>
          <w:szCs w:val="24"/>
        </w:rPr>
        <w:t>}</w:t>
      </w:r>
    </w:p>
    <w:p w14:paraId="797C229F" w14:textId="12CADDCA" w:rsidR="003E632B" w:rsidRDefault="001F1FF2" w:rsidP="00921D05">
      <w:pPr>
        <w:spacing w:after="0"/>
        <w:rPr>
          <w:rFonts w:ascii="Times New Roman" w:hAnsi="Times New Roman" w:cs="Times New Roman"/>
          <w:sz w:val="24"/>
          <w:szCs w:val="24"/>
        </w:rPr>
      </w:pPr>
      <w:r w:rsidRPr="00BA1C0B">
        <w:rPr>
          <w:rFonts w:ascii="Times New Roman" w:hAnsi="Times New Roman" w:cs="Times New Roman"/>
          <w:b/>
          <w:bCs/>
          <w:sz w:val="24"/>
          <w:szCs w:val="24"/>
        </w:rPr>
        <w:t>RESULTS</w:t>
      </w:r>
      <w:r w:rsidR="003E632B" w:rsidRPr="00BA1C0B">
        <w:rPr>
          <w:rFonts w:ascii="Times New Roman" w:hAnsi="Times New Roman" w:cs="Times New Roman"/>
          <w:sz w:val="24"/>
          <w:szCs w:val="24"/>
        </w:rPr>
        <w:t>:</w:t>
      </w:r>
    </w:p>
    <w:p w14:paraId="0BAB556B" w14:textId="183EE4DE" w:rsidR="00726291" w:rsidRDefault="00915228" w:rsidP="00921D05">
      <w:pPr>
        <w:spacing w:after="0"/>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3FDECD53" wp14:editId="2E9FCE99">
                <wp:simplePos x="0" y="0"/>
                <wp:positionH relativeFrom="column">
                  <wp:posOffset>986028</wp:posOffset>
                </wp:positionH>
                <wp:positionV relativeFrom="paragraph">
                  <wp:posOffset>21209</wp:posOffset>
                </wp:positionV>
                <wp:extent cx="3574415" cy="97971"/>
                <wp:effectExtent l="0" t="0" r="26035" b="16510"/>
                <wp:wrapNone/>
                <wp:docPr id="18" name="Rectangle 18"/>
                <wp:cNvGraphicFramePr/>
                <a:graphic xmlns:a="http://schemas.openxmlformats.org/drawingml/2006/main">
                  <a:graphicData uri="http://schemas.microsoft.com/office/word/2010/wordprocessingShape">
                    <wps:wsp>
                      <wps:cNvSpPr/>
                      <wps:spPr>
                        <a:xfrm>
                          <a:off x="0" y="0"/>
                          <a:ext cx="3574415" cy="97971"/>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2F80DF" id="Rectangle 18" o:spid="_x0000_s1026" style="position:absolute;margin-left:77.65pt;margin-top:1.65pt;width:281.45pt;height:7.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" fillcolor="black [3213]" strokecolor="black [3213]" strokeweight="1pt"/>
            </w:pict>
          </mc:Fallback>
        </mc:AlternateContent>
      </w:r>
      <w:r w:rsidR="00851080" w:rsidRPr="00726291">
        <w:rPr>
          <w:rFonts w:ascii="Times New Roman" w:hAnsi="Times New Roman" w:cs="Times New Roman"/>
          <w:sz w:val="24"/>
          <w:szCs w:val="24"/>
        </w:rPr>
        <w:drawing>
          <wp:inline distT="0" distB="0" distL="0" distR="0" wp14:anchorId="3F26878A" wp14:editId="71324B65">
            <wp:extent cx="5545667" cy="5148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84947" cy="5184607"/>
                    </a:xfrm>
                    <a:prstGeom prst="rect">
                      <a:avLst/>
                    </a:prstGeom>
                  </pic:spPr>
                </pic:pic>
              </a:graphicData>
            </a:graphic>
          </wp:inline>
        </w:drawing>
      </w:r>
      <w:r w:rsidR="00851080" w:rsidRPr="00726291">
        <w:rPr>
          <w:rFonts w:ascii="Times New Roman" w:hAnsi="Times New Roman" w:cs="Times New Roman"/>
          <w:sz w:val="24"/>
          <w:szCs w:val="24"/>
        </w:rPr>
        <w:drawing>
          <wp:inline distT="0" distB="0" distL="0" distR="0" wp14:anchorId="01D8F022" wp14:editId="70C1B514">
            <wp:extent cx="5461000" cy="327684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98437" cy="3299304"/>
                    </a:xfrm>
                    <a:prstGeom prst="rect">
                      <a:avLst/>
                    </a:prstGeom>
                  </pic:spPr>
                </pic:pic>
              </a:graphicData>
            </a:graphic>
          </wp:inline>
        </w:drawing>
      </w:r>
    </w:p>
    <w:p w14:paraId="0D431818" w14:textId="6E1AAE15" w:rsidR="00851080" w:rsidRPr="00BA1C0B" w:rsidRDefault="00726291" w:rsidP="00921D05">
      <w:pPr>
        <w:spacing w:after="0"/>
        <w:rPr>
          <w:rFonts w:ascii="Times New Roman" w:hAnsi="Times New Roman" w:cs="Times New Roman"/>
          <w:sz w:val="24"/>
          <w:szCs w:val="24"/>
        </w:rPr>
      </w:pPr>
      <w:r w:rsidRPr="00726291">
        <w:rPr>
          <w:rFonts w:ascii="Times New Roman" w:hAnsi="Times New Roman" w:cs="Times New Roman"/>
          <w:sz w:val="24"/>
          <w:szCs w:val="24"/>
        </w:rPr>
        <w:lastRenderedPageBreak/>
        <w:drawing>
          <wp:inline distT="0" distB="0" distL="0" distR="0" wp14:anchorId="6EA67639" wp14:editId="0312555B">
            <wp:extent cx="4480948" cy="672142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0948" cy="6721422"/>
                    </a:xfrm>
                    <a:prstGeom prst="rect">
                      <a:avLst/>
                    </a:prstGeom>
                  </pic:spPr>
                </pic:pic>
              </a:graphicData>
            </a:graphic>
          </wp:inline>
        </w:drawing>
      </w:r>
      <w:r w:rsidR="00851080" w:rsidRPr="00851080">
        <w:rPr>
          <w:noProof/>
        </w:rPr>
        <w:t xml:space="preserve"> </w:t>
      </w:r>
      <w:r w:rsidR="00851080" w:rsidRPr="00851080">
        <w:rPr>
          <w:rFonts w:ascii="Times New Roman" w:hAnsi="Times New Roman" w:cs="Times New Roman"/>
          <w:sz w:val="24"/>
          <w:szCs w:val="24"/>
        </w:rPr>
        <w:drawing>
          <wp:inline distT="0" distB="0" distL="0" distR="0" wp14:anchorId="398AFAA9" wp14:editId="2753BECC">
            <wp:extent cx="4244340" cy="1507067"/>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33854"/>
                    <a:stretch/>
                  </pic:blipFill>
                  <pic:spPr bwMode="auto">
                    <a:xfrm>
                      <a:off x="0" y="0"/>
                      <a:ext cx="4244708" cy="1507198"/>
                    </a:xfrm>
                    <a:prstGeom prst="rect">
                      <a:avLst/>
                    </a:prstGeom>
                    <a:ln>
                      <a:noFill/>
                    </a:ln>
                    <a:extLst>
                      <a:ext uri="{53640926-AAD7-44D8-BBD7-CCE9431645EC}">
                        <a14:shadowObscured xmlns:a14="http://schemas.microsoft.com/office/drawing/2010/main"/>
                      </a:ext>
                    </a:extLst>
                  </pic:spPr>
                </pic:pic>
              </a:graphicData>
            </a:graphic>
          </wp:inline>
        </w:drawing>
      </w:r>
      <w:r w:rsidR="00851080" w:rsidRPr="00851080">
        <w:rPr>
          <w:noProof/>
        </w:rPr>
        <w:t xml:space="preserve"> </w:t>
      </w:r>
      <w:r w:rsidR="00851080" w:rsidRPr="00851080">
        <w:rPr>
          <w:noProof/>
        </w:rPr>
        <w:lastRenderedPageBreak/>
        <w:drawing>
          <wp:inline distT="0" distB="0" distL="0" distR="0" wp14:anchorId="46E204CE" wp14:editId="3C7D7E98">
            <wp:extent cx="5731510" cy="35159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515995"/>
                    </a:xfrm>
                    <a:prstGeom prst="rect">
                      <a:avLst/>
                    </a:prstGeom>
                  </pic:spPr>
                </pic:pic>
              </a:graphicData>
            </a:graphic>
          </wp:inline>
        </w:drawing>
      </w:r>
      <w:r w:rsidR="00851080" w:rsidRPr="00851080">
        <w:rPr>
          <w:noProof/>
        </w:rPr>
        <w:t xml:space="preserve"> </w:t>
      </w:r>
      <w:r w:rsidR="00851080" w:rsidRPr="00851080">
        <w:rPr>
          <w:noProof/>
        </w:rPr>
        <w:drawing>
          <wp:inline distT="0" distB="0" distL="0" distR="0" wp14:anchorId="5D239C7D" wp14:editId="3537B7A7">
            <wp:extent cx="5135106" cy="45974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7992"/>
                    <a:stretch/>
                  </pic:blipFill>
                  <pic:spPr bwMode="auto">
                    <a:xfrm>
                      <a:off x="0" y="0"/>
                      <a:ext cx="5136325" cy="4598491"/>
                    </a:xfrm>
                    <a:prstGeom prst="rect">
                      <a:avLst/>
                    </a:prstGeom>
                    <a:ln>
                      <a:noFill/>
                    </a:ln>
                    <a:extLst>
                      <a:ext uri="{53640926-AAD7-44D8-BBD7-CCE9431645EC}">
                        <a14:shadowObscured xmlns:a14="http://schemas.microsoft.com/office/drawing/2010/main"/>
                      </a:ext>
                    </a:extLst>
                  </pic:spPr>
                </pic:pic>
              </a:graphicData>
            </a:graphic>
          </wp:inline>
        </w:drawing>
      </w:r>
      <w:r w:rsidR="00851080" w:rsidRPr="00851080">
        <w:rPr>
          <w:noProof/>
        </w:rPr>
        <w:t xml:space="preserve"> </w:t>
      </w:r>
      <w:r w:rsidR="00851080" w:rsidRPr="00851080">
        <w:rPr>
          <w:noProof/>
        </w:rPr>
        <w:lastRenderedPageBreak/>
        <w:drawing>
          <wp:inline distT="0" distB="0" distL="0" distR="0" wp14:anchorId="6D052ABD" wp14:editId="7A457D08">
            <wp:extent cx="5258256" cy="6317527"/>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58256" cy="6317527"/>
                    </a:xfrm>
                    <a:prstGeom prst="rect">
                      <a:avLst/>
                    </a:prstGeom>
                  </pic:spPr>
                </pic:pic>
              </a:graphicData>
            </a:graphic>
          </wp:inline>
        </w:drawing>
      </w:r>
      <w:r w:rsidR="00660ED2" w:rsidRPr="00660ED2">
        <w:rPr>
          <w:rFonts w:ascii="Times New Roman" w:hAnsi="Times New Roman" w:cs="Times New Roman"/>
          <w:sz w:val="24"/>
          <w:szCs w:val="24"/>
        </w:rPr>
        <w:drawing>
          <wp:inline distT="0" distB="0" distL="0" distR="0" wp14:anchorId="55C6190E" wp14:editId="2BBC0EE5">
            <wp:extent cx="4678045" cy="1820333"/>
            <wp:effectExtent l="0" t="0" r="825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 b="57562"/>
                    <a:stretch/>
                  </pic:blipFill>
                  <pic:spPr bwMode="auto">
                    <a:xfrm>
                      <a:off x="0" y="0"/>
                      <a:ext cx="4679085" cy="1820738"/>
                    </a:xfrm>
                    <a:prstGeom prst="rect">
                      <a:avLst/>
                    </a:prstGeom>
                    <a:ln>
                      <a:noFill/>
                    </a:ln>
                    <a:extLst>
                      <a:ext uri="{53640926-AAD7-44D8-BBD7-CCE9431645EC}">
                        <a14:shadowObscured xmlns:a14="http://schemas.microsoft.com/office/drawing/2010/main"/>
                      </a:ext>
                    </a:extLst>
                  </pic:spPr>
                </pic:pic>
              </a:graphicData>
            </a:graphic>
          </wp:inline>
        </w:drawing>
      </w:r>
      <w:r w:rsidR="00660ED2" w:rsidRPr="00660ED2">
        <w:rPr>
          <w:rFonts w:ascii="Times New Roman" w:hAnsi="Times New Roman" w:cs="Times New Roman"/>
          <w:sz w:val="24"/>
          <w:szCs w:val="24"/>
        </w:rPr>
        <w:lastRenderedPageBreak/>
        <w:drawing>
          <wp:inline distT="0" distB="0" distL="0" distR="0" wp14:anchorId="437EA2B0" wp14:editId="426B339D">
            <wp:extent cx="4676775" cy="2446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3041" b="-96"/>
                    <a:stretch/>
                  </pic:blipFill>
                  <pic:spPr bwMode="auto">
                    <a:xfrm>
                      <a:off x="0" y="0"/>
                      <a:ext cx="4679085" cy="2447908"/>
                    </a:xfrm>
                    <a:prstGeom prst="rect">
                      <a:avLst/>
                    </a:prstGeom>
                    <a:ln>
                      <a:noFill/>
                    </a:ln>
                    <a:extLst>
                      <a:ext uri="{53640926-AAD7-44D8-BBD7-CCE9431645EC}">
                        <a14:shadowObscured xmlns:a14="http://schemas.microsoft.com/office/drawing/2010/main"/>
                      </a:ext>
                    </a:extLst>
                  </pic:spPr>
                </pic:pic>
              </a:graphicData>
            </a:graphic>
          </wp:inline>
        </w:drawing>
      </w:r>
    </w:p>
    <w:sectPr w:rsidR="00851080" w:rsidRPr="00BA1C0B" w:rsidSect="00517EFA">
      <w:headerReference w:type="default" r:id="rId14"/>
      <w:footerReference w:type="default" r:id="rId15"/>
      <w:pgSz w:w="11906" w:h="16838"/>
      <w:pgMar w:top="1440" w:right="1440" w:bottom="1440" w:left="1440" w:header="708" w:footer="708" w:gutter="0"/>
      <w:pgBorders w:offsetFrom="page">
        <w:top w:val="single" w:sz="4" w:space="30" w:color="auto"/>
        <w:left w:val="single" w:sz="4" w:space="30" w:color="auto"/>
        <w:bottom w:val="single" w:sz="4" w:space="30" w:color="auto"/>
        <w:right w:val="single" w:sz="4" w:space="30" w:color="auto"/>
      </w:pgBorders>
      <w:pgNumType w:start="1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63811" w14:textId="77777777" w:rsidR="0005630D" w:rsidRDefault="0005630D">
      <w:pPr>
        <w:spacing w:after="0" w:line="240" w:lineRule="auto"/>
      </w:pPr>
      <w:r>
        <w:separator/>
      </w:r>
    </w:p>
  </w:endnote>
  <w:endnote w:type="continuationSeparator" w:id="0">
    <w:p w14:paraId="6CA95C60" w14:textId="77777777" w:rsidR="0005630D" w:rsidRDefault="00056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F4171" w14:textId="796420F6" w:rsidR="000A320D" w:rsidRPr="001F1FF2" w:rsidRDefault="001F1FF2" w:rsidP="001F1FF2">
    <w:pPr>
      <w:pStyle w:val="Footer"/>
      <w:rPr>
        <w:rFonts w:ascii="Times New Roman" w:hAnsi="Times New Roman" w:cs="Times New Roman"/>
        <w:sz w:val="24"/>
        <w:szCs w:val="24"/>
      </w:rPr>
    </w:pPr>
    <w:r w:rsidRPr="001D2CA0">
      <w:rPr>
        <w:rFonts w:ascii="Times New Roman" w:hAnsi="Times New Roman" w:cs="Times New Roman"/>
        <w:sz w:val="24"/>
        <w:szCs w:val="24"/>
      </w:rPr>
      <w:t>___________________________________________________________________________</w:t>
    </w:r>
    <w:r w:rsidRPr="001D2CA0">
      <w:rPr>
        <w:rFonts w:ascii="Times New Roman" w:hAnsi="Times New Roman" w:cs="Times New Roman"/>
        <w:sz w:val="24"/>
        <w:szCs w:val="24"/>
      </w:rPr>
      <w:br/>
    </w:r>
    <w:r w:rsidRPr="001D2CA0">
      <w:rPr>
        <w:rFonts w:ascii="Times New Roman" w:hAnsi="Times New Roman" w:cs="Times New Roman"/>
        <w:b/>
        <w:sz w:val="24"/>
        <w:szCs w:val="24"/>
      </w:rPr>
      <w:t xml:space="preserve">Department of Computer Science and Engineering, Christ (Deemed to be University) </w:t>
    </w:r>
    <w:sdt>
      <w:sdtPr>
        <w:rPr>
          <w:rFonts w:ascii="Times New Roman" w:hAnsi="Times New Roman" w:cs="Times New Roman"/>
          <w:sz w:val="24"/>
          <w:szCs w:val="24"/>
        </w:rPr>
        <w:id w:val="-261064437"/>
        <w:docPartObj>
          <w:docPartGallery w:val="Page Numbers (Bottom of Page)"/>
          <w:docPartUnique/>
        </w:docPartObj>
      </w:sdtPr>
      <w:sdtEndPr>
        <w:rPr>
          <w:noProof/>
        </w:rPr>
      </w:sdtEndPr>
      <w:sdtContent>
        <w:r w:rsidRPr="001D2CA0">
          <w:rPr>
            <w:rFonts w:ascii="Times New Roman" w:hAnsi="Times New Roman" w:cs="Times New Roman"/>
            <w:b/>
            <w:bCs/>
            <w:sz w:val="24"/>
            <w:szCs w:val="24"/>
          </w:rPr>
          <w:fldChar w:fldCharType="begin"/>
        </w:r>
        <w:r w:rsidRPr="001D2CA0">
          <w:rPr>
            <w:rFonts w:ascii="Times New Roman" w:hAnsi="Times New Roman" w:cs="Times New Roman"/>
            <w:b/>
            <w:bCs/>
            <w:sz w:val="24"/>
            <w:szCs w:val="24"/>
          </w:rPr>
          <w:instrText xml:space="preserve"> PAGE   \* MERGEFORMAT </w:instrText>
        </w:r>
        <w:r w:rsidRPr="001D2CA0">
          <w:rPr>
            <w:rFonts w:ascii="Times New Roman" w:hAnsi="Times New Roman" w:cs="Times New Roman"/>
            <w:b/>
            <w:bCs/>
            <w:sz w:val="24"/>
            <w:szCs w:val="24"/>
          </w:rPr>
          <w:fldChar w:fldCharType="separate"/>
        </w:r>
        <w:r>
          <w:rPr>
            <w:rFonts w:ascii="Times New Roman" w:hAnsi="Times New Roman" w:cs="Times New Roman"/>
            <w:b/>
            <w:bCs/>
            <w:sz w:val="24"/>
            <w:szCs w:val="24"/>
          </w:rPr>
          <w:t>12</w:t>
        </w:r>
        <w:r w:rsidRPr="001D2CA0">
          <w:rPr>
            <w:rFonts w:ascii="Times New Roman" w:hAnsi="Times New Roman" w:cs="Times New Roman"/>
            <w:b/>
            <w:bCs/>
            <w:noProof/>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00B89" w14:textId="77777777" w:rsidR="0005630D" w:rsidRDefault="0005630D">
      <w:pPr>
        <w:spacing w:after="0" w:line="240" w:lineRule="auto"/>
      </w:pPr>
      <w:r>
        <w:separator/>
      </w:r>
    </w:p>
  </w:footnote>
  <w:footnote w:type="continuationSeparator" w:id="0">
    <w:p w14:paraId="3E56A991" w14:textId="77777777" w:rsidR="0005630D" w:rsidRDefault="000563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B733" w14:textId="77777777" w:rsidR="00DF14CF" w:rsidRPr="001D2CA0" w:rsidRDefault="00DF14CF" w:rsidP="00DF14CF">
    <w:pPr>
      <w:spacing w:after="200" w:line="276" w:lineRule="auto"/>
      <w:jc w:val="center"/>
      <w:rPr>
        <w:rFonts w:ascii="Times New Roman" w:eastAsia="Times New Roman" w:hAnsi="Times New Roman" w:cs="Times New Roman"/>
        <w:b/>
        <w:bCs/>
        <w:sz w:val="28"/>
        <w:szCs w:val="28"/>
        <w:u w:val="single"/>
      </w:rPr>
    </w:pPr>
    <w:r w:rsidRPr="001D2CA0">
      <w:rPr>
        <w:rFonts w:ascii="Times New Roman" w:hAnsi="Times New Roman" w:cs="Times New Roman"/>
        <w:b/>
        <w:bCs/>
        <w:sz w:val="28"/>
        <w:szCs w:val="28"/>
        <w:u w:val="single"/>
      </w:rPr>
      <w:t>CS433P Programming Paradigm Lab</w:t>
    </w:r>
  </w:p>
  <w:p w14:paraId="2A60DA10" w14:textId="18A1DDD7" w:rsidR="000A320D" w:rsidRPr="000A320D" w:rsidRDefault="00DF14CF" w:rsidP="00DF14CF">
    <w:pPr>
      <w:spacing w:after="200" w:line="276" w:lineRule="auto"/>
      <w:jc w:val="center"/>
      <w:rPr>
        <w:rFonts w:ascii="Times New Roman" w:eastAsia="Times New Roman" w:hAnsi="Times New Roman" w:cs="Times New Roman"/>
        <w:bCs/>
        <w:sz w:val="24"/>
        <w:szCs w:val="24"/>
      </w:rPr>
    </w:pPr>
    <w:r w:rsidRPr="00552AF3">
      <w:rPr>
        <w:rFonts w:ascii="Times New Roman" w:eastAsia="Times New Roman" w:hAnsi="Times New Roman" w:cs="Times New Roman"/>
        <w:b/>
        <w:sz w:val="24"/>
        <w:szCs w:val="24"/>
      </w:rPr>
      <w:t>DATE</w:t>
    </w:r>
    <w:r w:rsidRPr="001D2CA0">
      <w:rPr>
        <w:rFonts w:ascii="Times New Roman" w:eastAsia="Times New Roman" w:hAnsi="Times New Roman" w:cs="Times New Roman"/>
        <w:bCs/>
        <w:sz w:val="24"/>
        <w:szCs w:val="24"/>
      </w:rPr>
      <w:t xml:space="preserve">: </w:t>
    </w:r>
    <w:r w:rsidR="00B51215">
      <w:rPr>
        <w:rFonts w:ascii="Times New Roman" w:eastAsia="Times New Roman" w:hAnsi="Times New Roman" w:cs="Times New Roman"/>
        <w:bCs/>
        <w:sz w:val="24"/>
        <w:szCs w:val="24"/>
      </w:rPr>
      <w:t>24</w:t>
    </w:r>
    <w:r w:rsidRPr="001D2CA0">
      <w:rPr>
        <w:rFonts w:ascii="Times New Roman" w:eastAsia="Times New Roman" w:hAnsi="Times New Roman" w:cs="Times New Roman"/>
        <w:bCs/>
        <w:sz w:val="24"/>
        <w:szCs w:val="24"/>
      </w:rPr>
      <w:t>-0</w:t>
    </w:r>
    <w:r>
      <w:rPr>
        <w:rFonts w:ascii="Times New Roman" w:eastAsia="Times New Roman" w:hAnsi="Times New Roman" w:cs="Times New Roman"/>
        <w:bCs/>
        <w:sz w:val="24"/>
        <w:szCs w:val="24"/>
      </w:rPr>
      <w:t>2</w:t>
    </w:r>
    <w:r w:rsidRPr="001D2CA0">
      <w:rPr>
        <w:rFonts w:ascii="Times New Roman" w:eastAsia="Times New Roman" w:hAnsi="Times New Roman" w:cs="Times New Roman"/>
        <w:bCs/>
        <w:sz w:val="24"/>
        <w:szCs w:val="24"/>
      </w:rPr>
      <w:t>-2023</w:t>
    </w:r>
    <w:r>
      <w:rPr>
        <w:rFonts w:ascii="Times New Roman" w:eastAsia="Times New Roman" w:hAnsi="Times New Roman" w:cs="Times New Roman"/>
        <w:bCs/>
        <w:sz w:val="24"/>
        <w:szCs w:val="24"/>
      </w:rPr>
      <w:t xml:space="preserve">                 </w:t>
    </w:r>
    <w:r w:rsidRPr="00552AF3">
      <w:rPr>
        <w:rFonts w:ascii="Times New Roman" w:eastAsia="Times New Roman" w:hAnsi="Times New Roman" w:cs="Times New Roman"/>
        <w:b/>
        <w:sz w:val="24"/>
        <w:szCs w:val="24"/>
      </w:rPr>
      <w:t>EXPERIMENT NO</w:t>
    </w:r>
    <w:r w:rsidRPr="001D2CA0">
      <w:rPr>
        <w:rFonts w:ascii="Times New Roman" w:eastAsia="Times New Roman" w:hAnsi="Times New Roman" w:cs="Times New Roman"/>
        <w:bCs/>
        <w:sz w:val="24"/>
        <w:szCs w:val="24"/>
      </w:rPr>
      <w:t xml:space="preserve"> </w:t>
    </w:r>
    <w:r w:rsidR="00B51215">
      <w:rPr>
        <w:rFonts w:ascii="Times New Roman" w:eastAsia="Times New Roman" w:hAnsi="Times New Roman" w:cs="Times New Roman"/>
        <w:bCs/>
        <w:sz w:val="24"/>
        <w:szCs w:val="24"/>
      </w:rPr>
      <w:t>6</w:t>
    </w:r>
    <w:r>
      <w:rPr>
        <w:rFonts w:ascii="Times New Roman" w:eastAsia="Times New Roman" w:hAnsi="Times New Roman" w:cs="Times New Roman"/>
        <w:bCs/>
        <w:sz w:val="24"/>
        <w:szCs w:val="24"/>
      </w:rPr>
      <w:t xml:space="preserve">                 </w:t>
    </w:r>
    <w:r w:rsidRPr="00552AF3">
      <w:rPr>
        <w:rFonts w:ascii="Times New Roman" w:eastAsia="Times New Roman" w:hAnsi="Times New Roman" w:cs="Times New Roman"/>
        <w:b/>
        <w:sz w:val="24"/>
        <w:szCs w:val="24"/>
      </w:rPr>
      <w:t>REGISTER NO</w:t>
    </w:r>
    <w:r w:rsidRPr="001D2CA0">
      <w:rPr>
        <w:rFonts w:ascii="Times New Roman" w:eastAsia="Times New Roman" w:hAnsi="Times New Roman" w:cs="Times New Roman"/>
        <w:bCs/>
        <w:sz w:val="24"/>
        <w:szCs w:val="24"/>
      </w:rPr>
      <w:t>: 216201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zSytDS0MDW1NDdV0lEKTi0uzszPAykwrQUA0OgAyiwAAAA="/>
  </w:docVars>
  <w:rsids>
    <w:rsidRoot w:val="003E632B"/>
    <w:rsid w:val="0005630D"/>
    <w:rsid w:val="001349E3"/>
    <w:rsid w:val="001D74F4"/>
    <w:rsid w:val="001E6176"/>
    <w:rsid w:val="001F1FF2"/>
    <w:rsid w:val="00285E15"/>
    <w:rsid w:val="003E632B"/>
    <w:rsid w:val="00416D6C"/>
    <w:rsid w:val="0047517F"/>
    <w:rsid w:val="00517EFA"/>
    <w:rsid w:val="005B3953"/>
    <w:rsid w:val="005C7ED3"/>
    <w:rsid w:val="0065057A"/>
    <w:rsid w:val="00660ED2"/>
    <w:rsid w:val="006B6AF6"/>
    <w:rsid w:val="00726291"/>
    <w:rsid w:val="00754008"/>
    <w:rsid w:val="007E50A6"/>
    <w:rsid w:val="00831D3E"/>
    <w:rsid w:val="00851080"/>
    <w:rsid w:val="008836C1"/>
    <w:rsid w:val="00915228"/>
    <w:rsid w:val="00921D05"/>
    <w:rsid w:val="0095304F"/>
    <w:rsid w:val="00B51215"/>
    <w:rsid w:val="00BA1C0B"/>
    <w:rsid w:val="00C17F22"/>
    <w:rsid w:val="00D93A84"/>
    <w:rsid w:val="00DF14CF"/>
    <w:rsid w:val="00E64EDA"/>
    <w:rsid w:val="00EE16AB"/>
    <w:rsid w:val="00EE424F"/>
    <w:rsid w:val="00FD34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147B"/>
  <w15:chartTrackingRefBased/>
  <w15:docId w15:val="{D94F4641-25CE-47B1-A5EC-D7C8C07FA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3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E63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632B"/>
  </w:style>
  <w:style w:type="paragraph" w:styleId="Header">
    <w:name w:val="header"/>
    <w:basedOn w:val="Normal"/>
    <w:link w:val="HeaderChar"/>
    <w:uiPriority w:val="99"/>
    <w:unhideWhenUsed/>
    <w:rsid w:val="006B6A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A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245732">
      <w:bodyDiv w:val="1"/>
      <w:marLeft w:val="0"/>
      <w:marRight w:val="0"/>
      <w:marTop w:val="0"/>
      <w:marBottom w:val="0"/>
      <w:divBdr>
        <w:top w:val="none" w:sz="0" w:space="0" w:color="auto"/>
        <w:left w:val="none" w:sz="0" w:space="0" w:color="auto"/>
        <w:bottom w:val="none" w:sz="0" w:space="0" w:color="auto"/>
        <w:right w:val="none" w:sz="0" w:space="0" w:color="auto"/>
      </w:divBdr>
      <w:divsChild>
        <w:div w:id="183790769">
          <w:marLeft w:val="0"/>
          <w:marRight w:val="0"/>
          <w:marTop w:val="0"/>
          <w:marBottom w:val="0"/>
          <w:divBdr>
            <w:top w:val="none" w:sz="0" w:space="0" w:color="auto"/>
            <w:left w:val="none" w:sz="0" w:space="0" w:color="auto"/>
            <w:bottom w:val="none" w:sz="0" w:space="0" w:color="auto"/>
            <w:right w:val="none" w:sz="0" w:space="0" w:color="auto"/>
          </w:divBdr>
          <w:divsChild>
            <w:div w:id="2016493625">
              <w:marLeft w:val="0"/>
              <w:marRight w:val="0"/>
              <w:marTop w:val="0"/>
              <w:marBottom w:val="0"/>
              <w:divBdr>
                <w:top w:val="none" w:sz="0" w:space="0" w:color="auto"/>
                <w:left w:val="none" w:sz="0" w:space="0" w:color="auto"/>
                <w:bottom w:val="none" w:sz="0" w:space="0" w:color="auto"/>
                <w:right w:val="none" w:sz="0" w:space="0" w:color="auto"/>
              </w:divBdr>
            </w:div>
            <w:div w:id="1790590822">
              <w:marLeft w:val="0"/>
              <w:marRight w:val="0"/>
              <w:marTop w:val="0"/>
              <w:marBottom w:val="0"/>
              <w:divBdr>
                <w:top w:val="none" w:sz="0" w:space="0" w:color="auto"/>
                <w:left w:val="none" w:sz="0" w:space="0" w:color="auto"/>
                <w:bottom w:val="none" w:sz="0" w:space="0" w:color="auto"/>
                <w:right w:val="none" w:sz="0" w:space="0" w:color="auto"/>
              </w:divBdr>
            </w:div>
            <w:div w:id="962879031">
              <w:marLeft w:val="0"/>
              <w:marRight w:val="0"/>
              <w:marTop w:val="0"/>
              <w:marBottom w:val="0"/>
              <w:divBdr>
                <w:top w:val="none" w:sz="0" w:space="0" w:color="auto"/>
                <w:left w:val="none" w:sz="0" w:space="0" w:color="auto"/>
                <w:bottom w:val="none" w:sz="0" w:space="0" w:color="auto"/>
                <w:right w:val="none" w:sz="0" w:space="0" w:color="auto"/>
              </w:divBdr>
            </w:div>
            <w:div w:id="3019914">
              <w:marLeft w:val="0"/>
              <w:marRight w:val="0"/>
              <w:marTop w:val="0"/>
              <w:marBottom w:val="0"/>
              <w:divBdr>
                <w:top w:val="none" w:sz="0" w:space="0" w:color="auto"/>
                <w:left w:val="none" w:sz="0" w:space="0" w:color="auto"/>
                <w:bottom w:val="none" w:sz="0" w:space="0" w:color="auto"/>
                <w:right w:val="none" w:sz="0" w:space="0" w:color="auto"/>
              </w:divBdr>
            </w:div>
            <w:div w:id="1876649348">
              <w:marLeft w:val="0"/>
              <w:marRight w:val="0"/>
              <w:marTop w:val="0"/>
              <w:marBottom w:val="0"/>
              <w:divBdr>
                <w:top w:val="none" w:sz="0" w:space="0" w:color="auto"/>
                <w:left w:val="none" w:sz="0" w:space="0" w:color="auto"/>
                <w:bottom w:val="none" w:sz="0" w:space="0" w:color="auto"/>
                <w:right w:val="none" w:sz="0" w:space="0" w:color="auto"/>
              </w:divBdr>
            </w:div>
            <w:div w:id="648628915">
              <w:marLeft w:val="0"/>
              <w:marRight w:val="0"/>
              <w:marTop w:val="0"/>
              <w:marBottom w:val="0"/>
              <w:divBdr>
                <w:top w:val="none" w:sz="0" w:space="0" w:color="auto"/>
                <w:left w:val="none" w:sz="0" w:space="0" w:color="auto"/>
                <w:bottom w:val="none" w:sz="0" w:space="0" w:color="auto"/>
                <w:right w:val="none" w:sz="0" w:space="0" w:color="auto"/>
              </w:divBdr>
            </w:div>
            <w:div w:id="1258447508">
              <w:marLeft w:val="0"/>
              <w:marRight w:val="0"/>
              <w:marTop w:val="0"/>
              <w:marBottom w:val="0"/>
              <w:divBdr>
                <w:top w:val="none" w:sz="0" w:space="0" w:color="auto"/>
                <w:left w:val="none" w:sz="0" w:space="0" w:color="auto"/>
                <w:bottom w:val="none" w:sz="0" w:space="0" w:color="auto"/>
                <w:right w:val="none" w:sz="0" w:space="0" w:color="auto"/>
              </w:divBdr>
            </w:div>
            <w:div w:id="182789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4</TotalTime>
  <Pages>11</Pages>
  <Words>1594</Words>
  <Characters>908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62014 ASHVATH SURESH BABU PIRIYA</dc:creator>
  <cp:keywords/>
  <dc:description/>
  <cp:lastModifiedBy>2162014 ASHVATH SURESH BABU PIRIYA</cp:lastModifiedBy>
  <cp:revision>18</cp:revision>
  <cp:lastPrinted>2023-03-09T20:52:00Z</cp:lastPrinted>
  <dcterms:created xsi:type="dcterms:W3CDTF">2023-02-17T18:55:00Z</dcterms:created>
  <dcterms:modified xsi:type="dcterms:W3CDTF">2023-03-0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6f4824-683e-474c-9aa8-2dffca560694</vt:lpwstr>
  </property>
</Properties>
</file>